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122D92FD" w14:textId="073FC1CB" w:rsidR="00B20B5E" w:rsidRDefault="00D205A5" w:rsidP="007222A2">
      <w:pPr>
        <w:spacing w:after="0" w:line="480" w:lineRule="auto"/>
        <w:ind w:left="2160" w:hanging="2160"/>
      </w:pPr>
      <w:r>
        <w:tab/>
        <w:t xml:space="preserve">Chair Hyde will offer the opportunity for public comment.  </w:t>
      </w:r>
    </w:p>
    <w:p w14:paraId="33FA36C1" w14:textId="77777777" w:rsidR="00181EEC" w:rsidRPr="00181EEC" w:rsidRDefault="00181EEC" w:rsidP="00181EEC">
      <w:pPr>
        <w:spacing w:after="0" w:line="240" w:lineRule="auto"/>
        <w:ind w:left="2160" w:hanging="2160"/>
      </w:pPr>
    </w:p>
    <w:p w14:paraId="2EBFAD90" w14:textId="3CBEDF2F" w:rsidR="00F7168E" w:rsidRPr="00F7168E" w:rsidRDefault="001A5768" w:rsidP="006A7769">
      <w:pPr>
        <w:pStyle w:val="Heading2"/>
      </w:pPr>
      <w:r w:rsidRPr="00E23416">
        <w:t xml:space="preserve">Item </w:t>
      </w:r>
      <w:r w:rsidR="00D2687A">
        <w:t>3</w:t>
      </w:r>
      <w:r w:rsidRPr="00E23416">
        <w:tab/>
      </w:r>
      <w:r w:rsidR="006A7769">
        <w:t>Board Deliberations</w:t>
      </w:r>
      <w:r w:rsidR="004540BC">
        <w:t xml:space="preserve"> and </w:t>
      </w:r>
      <w:r w:rsidR="004540BC">
        <w:t>Selection of President-Elect</w:t>
      </w:r>
    </w:p>
    <w:p w14:paraId="03F899BE" w14:textId="0D678D8C" w:rsidR="004540BC" w:rsidRDefault="00CA5D79" w:rsidP="007222A2">
      <w:pPr>
        <w:pStyle w:val="Heading2"/>
        <w:spacing w:after="80"/>
        <w:rPr>
          <w:b w:val="0"/>
          <w:bCs w:val="0"/>
        </w:rPr>
      </w:pPr>
      <w:r>
        <w:tab/>
      </w:r>
      <w:r w:rsidR="006A7769">
        <w:rPr>
          <w:b w:val="0"/>
          <w:bCs w:val="0"/>
        </w:rPr>
        <w:t xml:space="preserve">The Board will review feedback from constituent groups and discuss </w:t>
      </w:r>
      <w:r w:rsidR="004540BC">
        <w:rPr>
          <w:b w:val="0"/>
          <w:bCs w:val="0"/>
        </w:rPr>
        <w:t xml:space="preserve">candidate interviews held on </w:t>
      </w:r>
      <w:r w:rsidR="00726F47">
        <w:rPr>
          <w:b w:val="0"/>
          <w:bCs w:val="0"/>
        </w:rPr>
        <w:t xml:space="preserve">May </w:t>
      </w:r>
      <w:r w:rsidR="004540BC">
        <w:rPr>
          <w:b w:val="0"/>
          <w:bCs w:val="0"/>
        </w:rPr>
        <w:t xml:space="preserve">13 and 14.  </w:t>
      </w:r>
    </w:p>
    <w:p w14:paraId="58ADEC21" w14:textId="61DA3FC5" w:rsidR="004540BC" w:rsidRDefault="004540BC" w:rsidP="004540BC">
      <w:pPr>
        <w:pStyle w:val="ListParagraph"/>
        <w:numPr>
          <w:ilvl w:val="0"/>
          <w:numId w:val="8"/>
        </w:numPr>
      </w:pPr>
      <w:r>
        <w:t>Marc Miller</w:t>
      </w:r>
    </w:p>
    <w:p w14:paraId="0CCD4ED9" w14:textId="5161568C" w:rsidR="004540BC" w:rsidRDefault="004540BC" w:rsidP="004540BC">
      <w:pPr>
        <w:pStyle w:val="ListParagraph"/>
        <w:numPr>
          <w:ilvl w:val="0"/>
          <w:numId w:val="8"/>
        </w:numPr>
      </w:pPr>
      <w:r>
        <w:t>David Blackwell</w:t>
      </w:r>
    </w:p>
    <w:p w14:paraId="1E42158C" w14:textId="2E5B89CB" w:rsidR="004540BC" w:rsidRDefault="004540BC" w:rsidP="004540BC">
      <w:pPr>
        <w:pStyle w:val="ListParagraph"/>
        <w:numPr>
          <w:ilvl w:val="0"/>
          <w:numId w:val="8"/>
        </w:numPr>
      </w:pPr>
      <w:r>
        <w:t>David Brennen</w:t>
      </w:r>
    </w:p>
    <w:p w14:paraId="08C20CE9" w14:textId="0C8AA9EE" w:rsidR="004540BC" w:rsidRPr="004540BC" w:rsidRDefault="004540BC" w:rsidP="004540BC">
      <w:pPr>
        <w:pStyle w:val="ListParagraph"/>
        <w:numPr>
          <w:ilvl w:val="0"/>
          <w:numId w:val="8"/>
        </w:numPr>
      </w:pPr>
      <w:r>
        <w:t>Moez Limayem</w:t>
      </w:r>
    </w:p>
    <w:p w14:paraId="0A9772FA" w14:textId="77777777" w:rsidR="004540BC" w:rsidRDefault="004540BC" w:rsidP="004540BC">
      <w:pPr>
        <w:spacing w:after="80" w:line="240" w:lineRule="auto"/>
      </w:pPr>
    </w:p>
    <w:p w14:paraId="2C93E2BF" w14:textId="448B1418" w:rsidR="00594E22" w:rsidRDefault="00594E22" w:rsidP="004540BC">
      <w:pPr>
        <w:spacing w:after="80" w:line="240" w:lineRule="auto"/>
      </w:pPr>
      <w:r>
        <w:tab/>
      </w:r>
      <w:r>
        <w:tab/>
      </w:r>
      <w:r>
        <w:tab/>
      </w:r>
      <w:r w:rsidRPr="00594E22">
        <w:rPr>
          <w:b/>
          <w:bCs/>
        </w:rPr>
        <w:t>Proposed Action:</w:t>
      </w:r>
      <w:r>
        <w:t xml:space="preserve">  Approval, Motion and Second Required</w:t>
      </w:r>
    </w:p>
    <w:p w14:paraId="268EA4A7" w14:textId="77777777" w:rsidR="004540BC" w:rsidRDefault="004540BC" w:rsidP="004540BC">
      <w:pPr>
        <w:spacing w:after="80" w:line="240" w:lineRule="auto"/>
      </w:pPr>
    </w:p>
    <w:p w14:paraId="02CCF06F" w14:textId="77777777" w:rsidR="00E8032A" w:rsidRDefault="00E32818" w:rsidP="00594E22">
      <w:pPr>
        <w:pStyle w:val="Heading2"/>
        <w:spacing w:line="360" w:lineRule="auto"/>
      </w:pPr>
      <w:r>
        <w:t xml:space="preserve">Item </w:t>
      </w:r>
      <w:r w:rsidR="004540BC">
        <w:t>4</w:t>
      </w:r>
      <w:r>
        <w:tab/>
      </w:r>
      <w:r w:rsidR="00E8032A">
        <w:t>Review of Next Steps</w:t>
      </w:r>
    </w:p>
    <w:p w14:paraId="0792FD7A" w14:textId="300994FB" w:rsidR="00594E22" w:rsidRDefault="00594E22" w:rsidP="007222A2">
      <w:pPr>
        <w:spacing w:line="480" w:lineRule="auto"/>
        <w:ind w:left="1440" w:firstLine="720"/>
      </w:pPr>
      <w:r w:rsidRPr="00594E22">
        <w:rPr>
          <w:b/>
          <w:bCs/>
        </w:rPr>
        <w:t>Proposed Action:</w:t>
      </w:r>
      <w:r>
        <w:t xml:space="preserve">  </w:t>
      </w:r>
      <w:r w:rsidR="00E8032A">
        <w:t>No action required</w:t>
      </w:r>
    </w:p>
    <w:p w14:paraId="333C1FCF" w14:textId="5781D141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4540BC">
        <w:t>5</w:t>
      </w:r>
      <w:r w:rsidRPr="00E47094">
        <w:tab/>
        <w:t>Adjournment</w:t>
      </w:r>
    </w:p>
    <w:sectPr w:rsidR="00D2687A" w:rsidRPr="00935AAE" w:rsidSect="002551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5CDC" w14:textId="77777777" w:rsidR="00F56353" w:rsidRDefault="00F56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805D2" w14:textId="77777777" w:rsidR="00F56353" w:rsidRDefault="00F56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5008" w14:textId="77777777" w:rsidR="00F56353" w:rsidRDefault="00F56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04A0C256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20AD75FD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May </w:t>
    </w:r>
    <w:r w:rsidR="00BE41B3">
      <w:rPr>
        <w:b/>
        <w:bCs/>
        <w:sz w:val="24"/>
        <w:szCs w:val="24"/>
      </w:rPr>
      <w:t>1</w:t>
    </w:r>
    <w:r w:rsidR="00E32818">
      <w:rPr>
        <w:b/>
        <w:bCs/>
        <w:sz w:val="24"/>
        <w:szCs w:val="24"/>
      </w:rPr>
      <w:t>6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744A7AB2" w:rsidR="002551A3" w:rsidRPr="00DC6278" w:rsidRDefault="00E32818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1F1731">
      <w:rPr>
        <w:b/>
        <w:bCs/>
        <w:sz w:val="24"/>
        <w:szCs w:val="24"/>
      </w:rPr>
      <w:t>:</w:t>
    </w:r>
    <w:r>
      <w:rPr>
        <w:b/>
        <w:bCs/>
        <w:sz w:val="24"/>
        <w:szCs w:val="24"/>
      </w:rPr>
      <w:t>0</w:t>
    </w:r>
    <w:r w:rsidR="001F1731">
      <w:rPr>
        <w:b/>
        <w:bCs/>
        <w:sz w:val="24"/>
        <w:szCs w:val="24"/>
      </w:rPr>
      <w:t>0</w:t>
    </w:r>
    <w:r w:rsidR="002551A3">
      <w:rPr>
        <w:b/>
        <w:bCs/>
        <w:sz w:val="24"/>
        <w:szCs w:val="24"/>
      </w:rPr>
      <w:t xml:space="preserve"> </w:t>
    </w:r>
    <w:r w:rsidR="00BE41B3">
      <w:rPr>
        <w:b/>
        <w:bCs/>
        <w:sz w:val="24"/>
        <w:szCs w:val="24"/>
      </w:rPr>
      <w:t>a</w:t>
    </w:r>
    <w:r w:rsidR="002551A3">
      <w:rPr>
        <w:b/>
        <w:bCs/>
        <w:sz w:val="24"/>
        <w:szCs w:val="24"/>
      </w:rPr>
      <w:t xml:space="preserve">m – </w:t>
    </w:r>
    <w:r>
      <w:rPr>
        <w:b/>
        <w:bCs/>
        <w:sz w:val="24"/>
        <w:szCs w:val="24"/>
      </w:rPr>
      <w:t>12</w:t>
    </w:r>
    <w:r w:rsidR="002551A3">
      <w:rPr>
        <w:b/>
        <w:bCs/>
        <w:sz w:val="24"/>
        <w:szCs w:val="24"/>
      </w:rPr>
      <w:t>:</w:t>
    </w:r>
    <w:r>
      <w:rPr>
        <w:b/>
        <w:bCs/>
        <w:sz w:val="24"/>
        <w:szCs w:val="24"/>
      </w:rPr>
      <w:t>0</w:t>
    </w:r>
    <w:r w:rsidR="002551A3">
      <w:rPr>
        <w:b/>
        <w:bCs/>
        <w:sz w:val="24"/>
        <w:szCs w:val="24"/>
      </w:rPr>
      <w:t xml:space="preserve">0 </w:t>
    </w:r>
    <w:r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6A82A154" w14:textId="5A587377" w:rsidR="00A5750A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0E527C5E" w14:textId="5C2897CA" w:rsidR="00BE41B3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1C53F774" w14:textId="2DF3DF38" w:rsidR="00BE41B3" w:rsidRDefault="00BE41B3" w:rsidP="002551A3">
    <w:pPr>
      <w:pStyle w:val="Header"/>
      <w:jc w:val="center"/>
      <w:rPr>
        <w:i/>
        <w:iCs/>
        <w:sz w:val="24"/>
        <w:szCs w:val="24"/>
      </w:rPr>
    </w:pPr>
  </w:p>
  <w:p w14:paraId="7FC7289A" w14:textId="77777777" w:rsidR="00181EEC" w:rsidRDefault="00181EEC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C575842"/>
    <w:multiLevelType w:val="hybridMultilevel"/>
    <w:tmpl w:val="85C667E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81EEC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6591B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540BC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4F37CB"/>
    <w:rsid w:val="00515041"/>
    <w:rsid w:val="00537575"/>
    <w:rsid w:val="0054050B"/>
    <w:rsid w:val="005657F6"/>
    <w:rsid w:val="00594E22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A7769"/>
    <w:rsid w:val="006B3421"/>
    <w:rsid w:val="006B6108"/>
    <w:rsid w:val="006D03B8"/>
    <w:rsid w:val="006D662A"/>
    <w:rsid w:val="006D6B4A"/>
    <w:rsid w:val="006F1D53"/>
    <w:rsid w:val="006F2D34"/>
    <w:rsid w:val="00701350"/>
    <w:rsid w:val="007222A2"/>
    <w:rsid w:val="00726F47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91733A"/>
    <w:rsid w:val="00934D09"/>
    <w:rsid w:val="00935AAE"/>
    <w:rsid w:val="009443B7"/>
    <w:rsid w:val="00957A16"/>
    <w:rsid w:val="00984D9C"/>
    <w:rsid w:val="00992DCD"/>
    <w:rsid w:val="009B38CB"/>
    <w:rsid w:val="009D143F"/>
    <w:rsid w:val="00A47F80"/>
    <w:rsid w:val="00A5750A"/>
    <w:rsid w:val="00A854AF"/>
    <w:rsid w:val="00AA0B22"/>
    <w:rsid w:val="00AC42CB"/>
    <w:rsid w:val="00AD2450"/>
    <w:rsid w:val="00AF6BD3"/>
    <w:rsid w:val="00B03DDC"/>
    <w:rsid w:val="00B20B5E"/>
    <w:rsid w:val="00B40D7F"/>
    <w:rsid w:val="00B52CE0"/>
    <w:rsid w:val="00B5351F"/>
    <w:rsid w:val="00B549D1"/>
    <w:rsid w:val="00B56D32"/>
    <w:rsid w:val="00B67AA5"/>
    <w:rsid w:val="00BA623B"/>
    <w:rsid w:val="00BA67B0"/>
    <w:rsid w:val="00BD6B5C"/>
    <w:rsid w:val="00BE0994"/>
    <w:rsid w:val="00BE41B3"/>
    <w:rsid w:val="00BE4496"/>
    <w:rsid w:val="00BE6B73"/>
    <w:rsid w:val="00BF39C9"/>
    <w:rsid w:val="00C153B9"/>
    <w:rsid w:val="00C33EAE"/>
    <w:rsid w:val="00CA1BC1"/>
    <w:rsid w:val="00CA3CC2"/>
    <w:rsid w:val="00CA5D79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7019"/>
    <w:rsid w:val="00D91B49"/>
    <w:rsid w:val="00D92B10"/>
    <w:rsid w:val="00DA31C8"/>
    <w:rsid w:val="00DA5146"/>
    <w:rsid w:val="00DC338A"/>
    <w:rsid w:val="00DC5E8C"/>
    <w:rsid w:val="00DC6FBE"/>
    <w:rsid w:val="00DE3346"/>
    <w:rsid w:val="00DE6CCE"/>
    <w:rsid w:val="00E00B65"/>
    <w:rsid w:val="00E01D68"/>
    <w:rsid w:val="00E23416"/>
    <w:rsid w:val="00E32818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8032A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6353"/>
    <w:rsid w:val="00F575EC"/>
    <w:rsid w:val="00F7168E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818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8</cp:revision>
  <cp:lastPrinted>2022-05-14T19:35:00Z</cp:lastPrinted>
  <dcterms:created xsi:type="dcterms:W3CDTF">2022-05-07T11:42:00Z</dcterms:created>
  <dcterms:modified xsi:type="dcterms:W3CDTF">2022-05-14T19:49:00Z</dcterms:modified>
</cp:coreProperties>
</file>